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3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0"/>
        <w:gridCol w:w="1671"/>
        <w:gridCol w:w="1166"/>
        <w:gridCol w:w="1367"/>
        <w:gridCol w:w="1687"/>
        <w:gridCol w:w="1565"/>
      </w:tblGrid>
      <w:tr w:rsidR="008F6ED6" w14:paraId="7A268183" w14:textId="77777777" w:rsidTr="005E68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E3E7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4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81E12" w14:textId="77777777" w:rsidR="008F6ED6" w:rsidRDefault="008F6ED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8F6ED6" w14:paraId="1CBCD238" w14:textId="77777777" w:rsidTr="005E6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6ADD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udent</w:t>
            </w:r>
          </w:p>
        </w:tc>
        <w:tc>
          <w:tcPr>
            <w:tcW w:w="745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765E4" w14:textId="51FAA18C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 w:rsidRPr="005E686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en-NZ"/>
                <w14:ligatures w14:val="none"/>
              </w:rPr>
              <w:t>The schedule entity includes booking and room information, with details about check-in and check-out times and dates.</w:t>
            </w:r>
          </w:p>
        </w:tc>
      </w:tr>
      <w:tr w:rsidR="008F6ED6" w14:paraId="60521501" w14:textId="77777777" w:rsidTr="005E68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2D96186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077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EBD3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CF3E3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54BA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4B0D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8F6ED6" w14:paraId="58F7B4F8" w14:textId="77777777" w:rsidTr="005E6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7FCB7D5" w14:textId="19D9A14D" w:rsidR="008F6ED6" w:rsidRDefault="005E686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Booking 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id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53282" w14:textId="21C99699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booking id from booking table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F6DAF" w14:textId="3B2AD9B1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Int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9EDA" w14:textId="0CF9C73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</w:t>
            </w:r>
            <w:r w:rsidR="005E686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FK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DE796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4FE4" w14:textId="74EB1592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010, 0011</w:t>
            </w:r>
          </w:p>
        </w:tc>
      </w:tr>
      <w:tr w:rsidR="008F6ED6" w14:paraId="423BB234" w14:textId="77777777" w:rsidTr="005E686A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1E67173" w14:textId="3A75D02E" w:rsidR="008F6ED6" w:rsidRDefault="005E686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Room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B1D12" w14:textId="68A0F790" w:rsidR="008F6ED6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Room number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722A5" w14:textId="5B759706" w:rsidR="008F6ED6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Int 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8C505" w14:textId="597A4545" w:rsidR="008F6ED6" w:rsidRDefault="005E68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FK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29A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AE263" w14:textId="0DFCD482" w:rsidR="008F6ED6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311, 411 </w:t>
            </w:r>
          </w:p>
        </w:tc>
      </w:tr>
      <w:tr w:rsidR="008F6ED6" w14:paraId="1776C2E2" w14:textId="77777777" w:rsidTr="005E6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7303E40" w14:textId="1D240E99" w:rsidR="008F6ED6" w:rsidRDefault="005E686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heck-in time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0E10F" w14:textId="21BF3A35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Time when guest checks in 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E50D" w14:textId="4C0296CE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ime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ED14" w14:textId="77777777" w:rsidR="008F6ED6" w:rsidRDefault="008F6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CEB6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0F2FE" w14:textId="1B52A78C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10:00 pm</w:t>
            </w:r>
          </w:p>
        </w:tc>
      </w:tr>
      <w:tr w:rsidR="008F6ED6" w14:paraId="358F2A79" w14:textId="77777777" w:rsidTr="005E686A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21F0BF4" w14:textId="3AA18B6A" w:rsidR="008F6ED6" w:rsidRDefault="005E686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heck-out time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A5DCB" w14:textId="67F72823" w:rsidR="008F6ED6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ime when guest checks out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CF987" w14:textId="220B2C4D" w:rsidR="008F6ED6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ime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A68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9835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1AB8E" w14:textId="139F8127" w:rsidR="008F6ED6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8:00 am</w:t>
            </w:r>
          </w:p>
        </w:tc>
      </w:tr>
      <w:tr w:rsidR="008F6ED6" w14:paraId="36212EE1" w14:textId="77777777" w:rsidTr="005E68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05D2D29" w14:textId="34761C06" w:rsidR="008F6ED6" w:rsidRDefault="005E686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heck-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in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date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A697E" w14:textId="47EDC3A4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ate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when guest checks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DA52" w14:textId="33A314EC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Date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D4392" w14:textId="73825220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61254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9F5A2" w14:textId="034AC56A" w:rsidR="008F6ED6" w:rsidRDefault="005E686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4-09-2025</w:t>
            </w:r>
          </w:p>
        </w:tc>
      </w:tr>
      <w:tr w:rsidR="005E686A" w14:paraId="0222CABC" w14:textId="77777777" w:rsidTr="005E686A">
        <w:trPr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BACD5F" w14:textId="5F85961D" w:rsidR="005E686A" w:rsidRDefault="005E686A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Check-out 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date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564A5" w14:textId="1CD8CC51" w:rsidR="005E686A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ime when guest checks out</w:t>
            </w:r>
          </w:p>
        </w:tc>
        <w:tc>
          <w:tcPr>
            <w:tcW w:w="1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2CB16" w14:textId="6F7CC888" w:rsidR="005E686A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Date 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5C6DC" w14:textId="77777777" w:rsidR="005E686A" w:rsidRDefault="005E686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AC4C7" w14:textId="7658ED74" w:rsidR="005E686A" w:rsidRDefault="001F763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C04D8" w14:textId="59C618AE" w:rsidR="005E686A" w:rsidRDefault="001F7638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10-10-2025</w:t>
            </w:r>
          </w:p>
        </w:tc>
      </w:tr>
    </w:tbl>
    <w:p w14:paraId="5708927B" w14:textId="77777777" w:rsidR="00CC0D78" w:rsidRPr="004E062E" w:rsidRDefault="00CC0D78">
      <w:pPr>
        <w:rPr>
          <w:rFonts w:ascii="Arial" w:hAnsi="Arial" w:cs="Arial"/>
        </w:rPr>
      </w:pPr>
    </w:p>
    <w:sectPr w:rsidR="00CC0D78" w:rsidRPr="004E06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yNDMxsLQwtzA3MjdT0lEKTi0uzszPAykwrAUA8LDkBywAAAA="/>
  </w:docVars>
  <w:rsids>
    <w:rsidRoot w:val="00E73119"/>
    <w:rsid w:val="000B64DC"/>
    <w:rsid w:val="001F7638"/>
    <w:rsid w:val="002E6CB7"/>
    <w:rsid w:val="004E062E"/>
    <w:rsid w:val="005E686A"/>
    <w:rsid w:val="008F6ED6"/>
    <w:rsid w:val="00AF47C1"/>
    <w:rsid w:val="00B83348"/>
    <w:rsid w:val="00CC0D78"/>
    <w:rsid w:val="00E73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51321"/>
  <w15:chartTrackingRefBased/>
  <w15:docId w15:val="{3430BDA4-158D-46FA-A87E-CA77C58E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ED6"/>
    <w:pPr>
      <w:spacing w:line="256" w:lineRule="auto"/>
    </w:pPr>
    <w:rPr>
      <w:kern w:val="2"/>
      <w:lang w:val="en-IN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19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NZ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NZ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0"/>
      <w:sz w:val="28"/>
      <w:szCs w:val="28"/>
      <w:lang w:val="en-NZ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0"/>
      <w:lang w:val="en-NZ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0"/>
      <w:lang w:val="en-NZ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0"/>
      <w:lang w:val="en-NZ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0"/>
      <w:lang w:val="en-NZ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3119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0"/>
      <w:lang w:val="en-NZ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3119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0"/>
      <w:lang w:val="en-NZ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1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1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31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1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31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31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1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1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1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31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E731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3119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NZ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E731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3119"/>
    <w:pPr>
      <w:spacing w:before="160" w:line="259" w:lineRule="auto"/>
      <w:jc w:val="center"/>
    </w:pPr>
    <w:rPr>
      <w:i/>
      <w:iCs/>
      <w:color w:val="404040" w:themeColor="text1" w:themeTint="BF"/>
      <w:kern w:val="0"/>
      <w:lang w:val="en-NZ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E731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3119"/>
    <w:pPr>
      <w:spacing w:line="259" w:lineRule="auto"/>
      <w:ind w:left="720"/>
      <w:contextualSpacing/>
    </w:pPr>
    <w:rPr>
      <w:kern w:val="0"/>
      <w:lang w:val="en-NZ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E731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31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0"/>
      <w:lang w:val="en-NZ"/>
      <w14:ligatures w14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1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3119"/>
    <w:rPr>
      <w:b/>
      <w:bCs/>
      <w:smallCaps/>
      <w:color w:val="0F4761" w:themeColor="accent1" w:themeShade="BF"/>
      <w:spacing w:val="5"/>
    </w:rPr>
  </w:style>
  <w:style w:type="table" w:styleId="PlainTable3">
    <w:name w:val="Plain Table 3"/>
    <w:basedOn w:val="TableNormal"/>
    <w:uiPriority w:val="43"/>
    <w:rsid w:val="008F6ED6"/>
    <w:pPr>
      <w:spacing w:after="0" w:line="240" w:lineRule="auto"/>
    </w:pPr>
    <w:rPr>
      <w:lang w:val="en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7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5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uni Hewage</dc:creator>
  <cp:keywords/>
  <dc:description/>
  <cp:lastModifiedBy>juan pablo cardenas</cp:lastModifiedBy>
  <cp:revision>2</cp:revision>
  <dcterms:created xsi:type="dcterms:W3CDTF">2025-09-03T22:07:00Z</dcterms:created>
  <dcterms:modified xsi:type="dcterms:W3CDTF">2025-09-03T22:07:00Z</dcterms:modified>
</cp:coreProperties>
</file>